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oKlavuzu"/>
        <w:tblW w:w="9889" w:type="dxa"/>
        <w:tblLook w:val="04A0" w:firstRow="1" w:lastRow="0" w:firstColumn="1" w:lastColumn="0" w:noHBand="0" w:noVBand="1"/>
      </w:tblPr>
      <w:tblGrid>
        <w:gridCol w:w="1417"/>
        <w:gridCol w:w="5212"/>
        <w:gridCol w:w="3260"/>
      </w:tblGrid>
      <w:tr w:rsidR="00A9653C" w:rsidTr="00BA4B56">
        <w:tc>
          <w:tcPr>
            <w:tcW w:w="1417" w:type="dxa"/>
            <w:vMerge w:val="restart"/>
          </w:tcPr>
          <w:p w:rsidR="00A9653C" w:rsidRDefault="00BA4B56" w:rsidP="00A9653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noProof/>
                <w:color w:val="0000FF"/>
                <w:lang w:eastAsia="tr-TR"/>
              </w:rPr>
              <w:pi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60pt;height:57.75pt">
                  <v:imagedata r:id="rId4" o:title="LOGO"/>
                </v:shape>
              </w:pict>
            </w:r>
          </w:p>
        </w:tc>
        <w:tc>
          <w:tcPr>
            <w:tcW w:w="5212" w:type="dxa"/>
            <w:vMerge w:val="restart"/>
          </w:tcPr>
          <w:p w:rsidR="00A9653C" w:rsidRPr="004A6673" w:rsidRDefault="00A9653C" w:rsidP="00A9653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  <w:p w:rsidR="00A9653C" w:rsidRDefault="00A9653C" w:rsidP="00A9653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A6673">
              <w:rPr>
                <w:rFonts w:ascii="Times New Roman" w:hAnsi="Times New Roman" w:cs="Times New Roman"/>
                <w:b/>
                <w:sz w:val="24"/>
                <w:szCs w:val="24"/>
              </w:rPr>
              <w:t>LİSANSÜSTÜ TEZ DANIŞMAN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 DEĞİŞİKLİK</w:t>
            </w:r>
          </w:p>
          <w:p w:rsidR="00A9653C" w:rsidRPr="004A6673" w:rsidRDefault="00A9653C" w:rsidP="00A9653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İŞ AKIŞI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9653C" w:rsidRDefault="00A9653C" w:rsidP="00A9653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Doküman Kodu: LÜE-İA-002</w:t>
            </w:r>
          </w:p>
        </w:tc>
      </w:tr>
      <w:tr w:rsidR="00A9653C" w:rsidTr="00BA4B56">
        <w:tc>
          <w:tcPr>
            <w:tcW w:w="1417" w:type="dxa"/>
            <w:vMerge/>
          </w:tcPr>
          <w:p w:rsidR="00A9653C" w:rsidRDefault="00A9653C" w:rsidP="00A9653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212" w:type="dxa"/>
            <w:vMerge/>
          </w:tcPr>
          <w:p w:rsidR="00A9653C" w:rsidRDefault="00A9653C" w:rsidP="00A9653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9653C" w:rsidRDefault="00A9653C" w:rsidP="00A9653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Yürürlük Tarihi: 12.11.2018</w:t>
            </w:r>
          </w:p>
        </w:tc>
      </w:tr>
      <w:tr w:rsidR="00A9653C" w:rsidTr="00BA4B56">
        <w:tc>
          <w:tcPr>
            <w:tcW w:w="1417" w:type="dxa"/>
            <w:vMerge/>
          </w:tcPr>
          <w:p w:rsidR="00A9653C" w:rsidRDefault="00A9653C" w:rsidP="00A9653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212" w:type="dxa"/>
            <w:vMerge/>
          </w:tcPr>
          <w:p w:rsidR="00A9653C" w:rsidRDefault="00A9653C" w:rsidP="00A9653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9653C" w:rsidRDefault="00BA4B56" w:rsidP="00A9653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Revizyon Tarihi/No: 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01.09.2020/01</w:t>
            </w:r>
          </w:p>
        </w:tc>
      </w:tr>
    </w:tbl>
    <w:p w:rsidR="004A6673" w:rsidRDefault="00646B90" w:rsidP="00BD0783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tr-TR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Metin Kutusu 2" o:spid="_x0000_s1026" type="#_x0000_t202" style="position:absolute;left:0;text-align:left;margin-left:-6.35pt;margin-top:8pt;width:494.05pt;height:662.9pt;z-index:-251600896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" filled="f" strokeweight="1.5pt">
            <v:textbox>
              <w:txbxContent>
                <w:p w:rsidR="00FD3ECD" w:rsidRDefault="00FD3ECD"/>
                <w:p w:rsidR="00FD3ECD" w:rsidRDefault="00FD3ECD"/>
              </w:txbxContent>
            </v:textbox>
          </v:shape>
        </w:pict>
      </w:r>
    </w:p>
    <w:p w:rsidR="00BD0783" w:rsidRPr="00767306" w:rsidRDefault="00BD0783" w:rsidP="00BD0783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BD0783" w:rsidRDefault="00646B90" w:rsidP="00BD0783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tr-TR"/>
        </w:rPr>
        <w:pict>
          <v:shape id="_x0000_s1027" type="#_x0000_t202" style="position:absolute;left:0;text-align:left;margin-left:205.9pt;margin-top:12.65pt;width:66pt;height:28.5pt;z-index:25166028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" filled="f" stroked="f">
            <v:textbox>
              <w:txbxContent>
                <w:p w:rsidR="00BD0783" w:rsidRPr="004315A5" w:rsidRDefault="00BD0783" w:rsidP="00BD0783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Başlama</w:t>
                  </w:r>
                </w:p>
              </w:txbxContent>
            </v:textbox>
          </v:shape>
        </w:pict>
      </w:r>
      <w:r>
        <w:rPr>
          <w:rFonts w:ascii="Times New Roman" w:hAnsi="Times New Roman" w:cs="Times New Roman"/>
          <w:noProof/>
          <w:sz w:val="24"/>
          <w:szCs w:val="24"/>
          <w:lang w:eastAsia="tr-TR"/>
        </w:rPr>
        <w:pict>
          <v:roundrect id="Yuvarlatılmış Dikdörtgen 1" o:spid="_x0000_s1046" style="position:absolute;left:0;text-align:left;margin-left:199.25pt;margin-top:10.3pt;width:78.75pt;height:28.5pt;z-index:251659264;visibility:visible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" fillcolor="#c6d9f1 [671]" strokecolor="black [3213]" strokeweight="1.5pt"/>
        </w:pict>
      </w:r>
      <w:r>
        <w:rPr>
          <w:rFonts w:ascii="Times New Roman" w:hAnsi="Times New Roman" w:cs="Times New Roman"/>
          <w:noProof/>
          <w:sz w:val="24"/>
          <w:szCs w:val="24"/>
          <w:lang w:eastAsia="tr-TR"/>
        </w:rPr>
        <w:pict>
          <v:shapetype id="_x0000_t115" coordsize="21600,21600" o:spt="115" path="m,20465v810,317,1620,452,2397,725c3077,21325,3790,21417,4405,21597v1620,,2202,-180,2657,-272c7580,21280,8002,21010,8455,20917v422,-135,810,-405,1327,-542c10205,20150,10657,19967,11080,19742v517,-182,970,-407,1425,-590c13087,19017,13605,18745,14255,18610v615,-180,1262,-318,1942,-408c16975,18202,17785,18022,18595,18022r,-1670l19192,16252r808,l20000,14467r722,-75l21597,14392,21597,,2972,r,1815l1532,1815r,1860l,3675,,20465xem1532,3675nfl18595,3675r,12677em2972,1815nfl20000,1815r,12652e">
            <v:stroke joinstyle="miter"/>
            <v:path o:extrusionok="f" o:connecttype="custom" o:connectlocs="10800,0;0,10800;10800,19890;21600,10800" textboxrect="0,3675,18595,18022"/>
          </v:shapetype>
          <v:shape id="Akış Çizelgesi: Çok Sayıda Belge 5" o:spid="_x0000_s1045" type="#_x0000_t115" style="position:absolute;left:0;text-align:left;margin-left:133.75pt;margin-top:72.3pt;width:207.15pt;height:80.15pt;z-index:251686912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" fillcolor="#8db3e2 [1311]" strokecolor="black [3213]" strokeweight="1.5pt"/>
        </w:pict>
      </w:r>
    </w:p>
    <w:p w:rsidR="00BD0783" w:rsidRDefault="00BD0783" w:rsidP="00BD0783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BD0783" w:rsidRDefault="00BD0783" w:rsidP="00BD0783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A6673" w:rsidRDefault="00646B90" w:rsidP="00BD0783">
      <w:pPr>
        <w:tabs>
          <w:tab w:val="left" w:pos="2127"/>
          <w:tab w:val="left" w:pos="7088"/>
        </w:tabs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tr-TR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Düz Ok Bağlayıcısı 2" o:spid="_x0000_s1044" type="#_x0000_t32" style="position:absolute;left:0;text-align:left;margin-left:239.9pt;margin-top:4.05pt;width:0;height:22.4pt;z-index:25166131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" strokecolor="black [3213]" strokeweight="1.5pt">
            <v:stroke endarrow="open"/>
          </v:shape>
        </w:pict>
      </w:r>
    </w:p>
    <w:p w:rsidR="004A6673" w:rsidRDefault="004A6673" w:rsidP="00BD0783">
      <w:pPr>
        <w:tabs>
          <w:tab w:val="left" w:pos="2127"/>
          <w:tab w:val="left" w:pos="7088"/>
        </w:tabs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A6673" w:rsidRDefault="004A6673" w:rsidP="00BD0783">
      <w:pPr>
        <w:tabs>
          <w:tab w:val="left" w:pos="2127"/>
          <w:tab w:val="left" w:pos="7088"/>
        </w:tabs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A6673" w:rsidRDefault="00646B90" w:rsidP="00BD0783">
      <w:pPr>
        <w:tabs>
          <w:tab w:val="left" w:pos="2127"/>
          <w:tab w:val="left" w:pos="7088"/>
        </w:tabs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tr-TR"/>
        </w:rPr>
        <w:pict>
          <v:shape id="_x0000_s1028" type="#_x0000_t202" style="position:absolute;left:0;text-align:left;margin-left:129.25pt;margin-top:.55pt;width:197.55pt;height:69.95pt;z-index:25168896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" filled="f" stroked="f">
            <v:textbox>
              <w:txbxContent>
                <w:p w:rsidR="004A6673" w:rsidRPr="0044026D" w:rsidRDefault="0044026D" w:rsidP="004A6673">
                  <w:pPr>
                    <w:rPr>
                      <w:rFonts w:ascii="Times New Roman" w:hAnsi="Times New Roman" w:cs="Times New Roman"/>
                      <w:b/>
                      <w:color w:val="FFFFFF" w:themeColor="background1"/>
                      <w:sz w:val="20"/>
                      <w:szCs w:val="20"/>
                    </w:rPr>
                  </w:pPr>
                  <w:r w:rsidRPr="0044026D">
                    <w:rPr>
                      <w:b/>
                    </w:rPr>
                    <w:t>Öğren</w:t>
                  </w:r>
                  <w:r w:rsidR="00B7110F">
                    <w:rPr>
                      <w:b/>
                    </w:rPr>
                    <w:t>ci ve/veya Danışman tarafından D</w:t>
                  </w:r>
                  <w:r w:rsidRPr="0044026D">
                    <w:rPr>
                      <w:b/>
                    </w:rPr>
                    <w:t>a</w:t>
                  </w:r>
                  <w:r w:rsidR="00B7110F">
                    <w:rPr>
                      <w:b/>
                    </w:rPr>
                    <w:t>nışman Değişiklik F</w:t>
                  </w:r>
                  <w:r w:rsidR="00A31F6D">
                    <w:rPr>
                      <w:b/>
                    </w:rPr>
                    <w:t>ormu (Form 33</w:t>
                  </w:r>
                  <w:r w:rsidRPr="0044026D">
                    <w:rPr>
                      <w:b/>
                    </w:rPr>
                    <w:t>3) doldurup Anabilim Dalı Başkanlığına teslim edilir.</w:t>
                  </w:r>
                </w:p>
              </w:txbxContent>
            </v:textbox>
          </v:shape>
        </w:pict>
      </w:r>
    </w:p>
    <w:p w:rsidR="004A6673" w:rsidRDefault="004A6673" w:rsidP="00BD0783">
      <w:pPr>
        <w:tabs>
          <w:tab w:val="left" w:pos="2127"/>
          <w:tab w:val="left" w:pos="7088"/>
        </w:tabs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A6673" w:rsidRDefault="004A6673" w:rsidP="00BD0783">
      <w:pPr>
        <w:tabs>
          <w:tab w:val="left" w:pos="2127"/>
          <w:tab w:val="left" w:pos="7088"/>
        </w:tabs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A6673" w:rsidRDefault="004A6673" w:rsidP="00BD0783">
      <w:pPr>
        <w:tabs>
          <w:tab w:val="left" w:pos="2127"/>
          <w:tab w:val="left" w:pos="7088"/>
        </w:tabs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BD0783" w:rsidRPr="00767306" w:rsidRDefault="00BD0783" w:rsidP="00BD0783">
      <w:pPr>
        <w:tabs>
          <w:tab w:val="left" w:pos="2127"/>
          <w:tab w:val="left" w:pos="7088"/>
        </w:tabs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C310F4" w:rsidRDefault="00646B90">
      <w:r>
        <w:rPr>
          <w:rFonts w:ascii="Times New Roman" w:hAnsi="Times New Roman" w:cs="Times New Roman"/>
          <w:noProof/>
          <w:sz w:val="24"/>
          <w:szCs w:val="24"/>
          <w:lang w:eastAsia="tr-TR"/>
        </w:rPr>
        <w:pict>
          <v:shape id="Düz Ok Bağlayıcısı 6" o:spid="_x0000_s1043" type="#_x0000_t32" style="position:absolute;margin-left:238.3pt;margin-top:-.5pt;width:0;height:22.4pt;z-index:25169100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" strokecolor="black [3213]" strokeweight="1.5pt">
            <v:stroke endarrow="open"/>
          </v:shape>
        </w:pict>
      </w:r>
    </w:p>
    <w:p w:rsidR="00BD0783" w:rsidRDefault="00646B90">
      <w:r>
        <w:rPr>
          <w:rFonts w:ascii="Times New Roman" w:hAnsi="Times New Roman" w:cs="Times New Roman"/>
          <w:noProof/>
          <w:sz w:val="24"/>
          <w:szCs w:val="24"/>
          <w:lang w:eastAsia="tr-TR"/>
        </w:rPr>
        <w:pict>
          <v:shape id="Düz Ok Bağlayıcısı 26" o:spid="_x0000_s1042" type="#_x0000_t32" style="position:absolute;margin-left:238.1pt;margin-top:63.95pt;width:0;height:24.6pt;z-index:25170124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" strokecolor="black [3213]" strokeweight="1.5pt">
            <v:stroke endarrow="open"/>
          </v:shape>
        </w:pict>
      </w:r>
      <w:r>
        <w:rPr>
          <w:rFonts w:ascii="Times New Roman" w:hAnsi="Times New Roman" w:cs="Times New Roman"/>
          <w:noProof/>
          <w:sz w:val="24"/>
          <w:szCs w:val="24"/>
          <w:lang w:eastAsia="tr-TR"/>
        </w:rPr>
        <w:pict>
          <v:shape id="_x0000_s1029" type="#_x0000_t202" style="position:absolute;margin-left:163.6pt;margin-top:9.55pt;width:143.9pt;height:40.9pt;z-index:25169715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" filled="f" stroked="f">
            <v:textbox>
              <w:txbxContent>
                <w:p w:rsidR="00DE61C6" w:rsidRPr="004315A5" w:rsidRDefault="00DE61C6" w:rsidP="00DE61C6">
                  <w:pPr>
                    <w:rPr>
                      <w:rFonts w:ascii="Times New Roman" w:hAnsi="Times New Roman" w:cs="Times New Roman"/>
                      <w:b/>
                      <w:color w:val="FFFFFF" w:themeColor="background1"/>
                      <w:sz w:val="20"/>
                      <w:szCs w:val="20"/>
                    </w:rPr>
                  </w:pPr>
                  <w:r w:rsidRPr="004315A5">
                    <w:rPr>
                      <w:b/>
                      <w:color w:val="FFFFFF" w:themeColor="background1"/>
                    </w:rPr>
                    <w:t>Anabilim Dalı Başkanlığına teslim edilir.</w:t>
                  </w:r>
                </w:p>
              </w:txbxContent>
            </v:textbox>
          </v:shape>
        </w:pict>
      </w:r>
      <w:r>
        <w:rPr>
          <w:noProof/>
          <w:lang w:eastAsia="tr-TR"/>
        </w:rPr>
        <w:pict>
          <v:shape id="Tek Köşesi Kesik ve Yuvarlatılmış Dikdörtgen 16" o:spid="_x0000_s1041" style="position:absolute;margin-left:163.55pt;margin-top:1.2pt;width:136.25pt;height:59.0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730375,7499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" path="m124992,l1605383,r124992,124992l1730375,749935,,749935,,124992c,55961,55961,,124992,xe" fillcolor="#548dd4 [1951]" strokecolor="black [3213]" strokeweight="1.5pt">
            <v:path arrowok="t" o:connecttype="custom" o:connectlocs="124992,0;1605383,0;1730375,124992;1730375,749935;0,749935;0,124992;124992,0" o:connectangles="0,0,0,0,0,0,0"/>
          </v:shape>
        </w:pict>
      </w:r>
    </w:p>
    <w:p w:rsidR="00BD0783" w:rsidRDefault="00BD0783"/>
    <w:p w:rsidR="00BD0783" w:rsidRDefault="00BD0783"/>
    <w:p w:rsidR="00BD0783" w:rsidRDefault="00646B90">
      <w:r>
        <w:rPr>
          <w:rFonts w:ascii="Times New Roman" w:hAnsi="Times New Roman" w:cs="Times New Roman"/>
          <w:noProof/>
          <w:sz w:val="24"/>
          <w:szCs w:val="24"/>
          <w:lang w:eastAsia="tr-TR"/>
        </w:rPr>
        <w:pict>
          <v:shapetype id="_x0000_t117" coordsize="21600,21600" o:spt="117" path="m4353,l17214,r4386,10800l17214,21600r-12861,l,10800xe">
            <v:stroke joinstyle="miter"/>
            <v:path gradientshapeok="t" o:connecttype="rect" textboxrect="4353,0,17214,21600"/>
          </v:shapetype>
          <v:shape id="Akış Çizelgesi: Hazırlık 31" o:spid="_x0000_s1040" type="#_x0000_t117" style="position:absolute;margin-left:127.2pt;margin-top:15.95pt;width:222.9pt;height:69.1pt;z-index:251703296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" fillcolor="#548dd4 [1951]" strokecolor="black [3213]" strokeweight="1.5pt"/>
        </w:pict>
      </w:r>
      <w:r>
        <w:rPr>
          <w:rFonts w:ascii="Times New Roman" w:hAnsi="Times New Roman" w:cs="Times New Roman"/>
          <w:noProof/>
          <w:sz w:val="24"/>
          <w:szCs w:val="24"/>
          <w:lang w:eastAsia="tr-TR"/>
        </w:rPr>
        <w:pict>
          <v:shape id="_x0000_s1030" type="#_x0000_t202" style="position:absolute;margin-left:152.55pt;margin-top:23.35pt;width:173.95pt;height:55.85pt;z-index:25170534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" filled="f" stroked="f">
            <v:textbox>
              <w:txbxContent>
                <w:p w:rsidR="00DE61C6" w:rsidRPr="0044026D" w:rsidRDefault="0044026D" w:rsidP="00DE61C6">
                  <w:pPr>
                    <w:rPr>
                      <w:rFonts w:ascii="Times New Roman" w:hAnsi="Times New Roman" w:cs="Times New Roman"/>
                      <w:b/>
                      <w:color w:val="FFFFFF" w:themeColor="background1"/>
                      <w:sz w:val="20"/>
                      <w:szCs w:val="20"/>
                    </w:rPr>
                  </w:pPr>
                  <w:r w:rsidRPr="0044026D">
                    <w:rPr>
                      <w:b/>
                      <w:color w:val="FFFFFF" w:themeColor="background1"/>
                    </w:rPr>
                    <w:t>Anabilim Dalı Başkan</w:t>
                  </w:r>
                  <w:r w:rsidR="00A31F6D">
                    <w:rPr>
                      <w:b/>
                      <w:color w:val="FFFFFF" w:themeColor="background1"/>
                    </w:rPr>
                    <w:t>lığı görüşü ile birlikte Form 33</w:t>
                  </w:r>
                  <w:r w:rsidRPr="0044026D">
                    <w:rPr>
                      <w:b/>
                      <w:color w:val="FFFFFF" w:themeColor="background1"/>
                    </w:rPr>
                    <w:t>3 Enstitü Müdürlüğüne EBYS ile gönderilir.</w:t>
                  </w:r>
                </w:p>
              </w:txbxContent>
            </v:textbox>
          </v:shape>
        </w:pict>
      </w:r>
    </w:p>
    <w:p w:rsidR="00BD0783" w:rsidRDefault="00BD0783"/>
    <w:p w:rsidR="00BD0783" w:rsidRDefault="00BD0783"/>
    <w:p w:rsidR="00BD0783" w:rsidRDefault="00646B90">
      <w:r>
        <w:rPr>
          <w:rFonts w:ascii="Times New Roman" w:hAnsi="Times New Roman" w:cs="Times New Roman"/>
          <w:noProof/>
          <w:sz w:val="24"/>
          <w:szCs w:val="24"/>
          <w:lang w:eastAsia="tr-TR"/>
        </w:rPr>
        <w:pict>
          <v:shape id="_x0000_s1031" type="#_x0000_t202" style="position:absolute;margin-left:54.05pt;margin-top:122pt;width:126.7pt;height:61.4pt;z-index:25171046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" filled="f" stroked="f">
            <v:textbox>
              <w:txbxContent>
                <w:p w:rsidR="006226DD" w:rsidRPr="006226DD" w:rsidRDefault="006226DD" w:rsidP="006226DD">
                  <w:pPr>
                    <w:spacing w:after="0" w:line="240" w:lineRule="auto"/>
                    <w:jc w:val="center"/>
                    <w:rPr>
                      <w:color w:val="FFFFFF" w:themeColor="background1"/>
                    </w:rPr>
                  </w:pPr>
                  <w:r w:rsidRPr="006226DD">
                    <w:rPr>
                      <w:color w:val="FFFFFF" w:themeColor="background1"/>
                    </w:rPr>
                    <w:t>Onay</w:t>
                  </w:r>
                </w:p>
                <w:p w:rsidR="006226DD" w:rsidRPr="006226DD" w:rsidRDefault="006226DD" w:rsidP="006226DD">
                  <w:pPr>
                    <w:spacing w:after="0" w:line="240" w:lineRule="auto"/>
                    <w:rPr>
                      <w:rFonts w:ascii="Times New Roman" w:hAnsi="Times New Roman" w:cs="Times New Roman"/>
                      <w:b/>
                      <w:color w:val="FFFFFF" w:themeColor="background1"/>
                      <w:sz w:val="20"/>
                      <w:szCs w:val="20"/>
                    </w:rPr>
                  </w:pPr>
                  <w:r w:rsidRPr="006226DD">
                    <w:rPr>
                      <w:color w:val="FFFFFF" w:themeColor="background1"/>
                    </w:rPr>
                    <w:t>Anabilim Dalı Başkanlığı</w:t>
                  </w:r>
                  <w:r w:rsidR="00C067FF">
                    <w:rPr>
                      <w:color w:val="FFFFFF" w:themeColor="background1"/>
                    </w:rPr>
                    <w:t xml:space="preserve">, </w:t>
                  </w:r>
                  <w:r w:rsidR="00C067FF" w:rsidRPr="00C067FF">
                    <w:rPr>
                      <w:color w:val="FFFFFF" w:themeColor="background1"/>
                    </w:rPr>
                    <w:t xml:space="preserve">Tahakkuk, </w:t>
                  </w:r>
                  <w:r w:rsidR="00C067FF">
                    <w:rPr>
                      <w:color w:val="FFFFFF" w:themeColor="background1"/>
                    </w:rPr>
                    <w:t>Öğrenci İşleri Birimi</w:t>
                  </w:r>
                </w:p>
              </w:txbxContent>
            </v:textbox>
          </v:shape>
        </w:pict>
      </w:r>
      <w:r>
        <w:rPr>
          <w:rFonts w:ascii="Times New Roman" w:hAnsi="Times New Roman" w:cs="Times New Roman"/>
          <w:noProof/>
          <w:sz w:val="24"/>
          <w:szCs w:val="24"/>
          <w:lang w:eastAsia="tr-TR"/>
        </w:rPr>
        <w:pict>
          <v:shape id="_x0000_s1032" type="#_x0000_t202" style="position:absolute;margin-left:166.15pt;margin-top:43.65pt;width:146.95pt;height:26.85pt;z-index:25167257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" filled="f" stroked="f">
            <v:textbox>
              <w:txbxContent>
                <w:p w:rsidR="00BD0783" w:rsidRPr="00C45268" w:rsidRDefault="00BD0783" w:rsidP="00BD0783">
                  <w:pPr>
                    <w:jc w:val="center"/>
                    <w:rPr>
                      <w:rFonts w:ascii="Times New Roman" w:hAnsi="Times New Roman" w:cs="Times New Roman"/>
                      <w:b/>
                      <w:color w:val="FFFFFF" w:themeColor="background1"/>
                      <w:sz w:val="20"/>
                      <w:szCs w:val="20"/>
                    </w:rPr>
                  </w:pPr>
                  <w:r w:rsidRPr="00C45268">
                    <w:rPr>
                      <w:b/>
                    </w:rPr>
                    <w:t>Enstitü Yönetim Kurulu</w:t>
                  </w:r>
                </w:p>
              </w:txbxContent>
            </v:textbox>
          </v:shape>
        </w:pict>
      </w:r>
      <w:r>
        <w:rPr>
          <w:rFonts w:ascii="Times New Roman" w:hAnsi="Times New Roman" w:cs="Times New Roman"/>
          <w:noProof/>
          <w:sz w:val="24"/>
          <w:szCs w:val="24"/>
          <w:lang w:eastAsia="tr-TR"/>
        </w:rPr>
        <w:pict>
          <v:shape id="Düz Ok Bağlayıcısı 288" o:spid="_x0000_s1039" type="#_x0000_t32" style="position:absolute;margin-left:241.95pt;margin-top:15.15pt;width:0;height:24.6pt;z-index:25170739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" strokecolor="black [3213]" strokeweight="1.5pt">
            <v:stroke endarrow="open"/>
          </v:shape>
        </w:pict>
      </w:r>
      <w:r>
        <w:rPr>
          <w:rFonts w:ascii="Times New Roman" w:hAnsi="Times New Roman" w:cs="Times New Roman"/>
          <w:noProof/>
          <w:sz w:val="24"/>
          <w:szCs w:val="24"/>
          <w:lang w:eastAsia="tr-TR"/>
        </w:rPr>
        <w:pict>
          <v:roundrect id="Yuvarlatılmış Dikdörtgen 18" o:spid="_x0000_s1038" style="position:absolute;margin-left:168.95pt;margin-top:41.6pt;width:141.95pt;height:30.55pt;z-index:251671552;visibility:visible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" fillcolor="yellow" strokecolor="black [3213]" strokeweight="1.5pt"/>
        </w:pict>
      </w:r>
      <w:r>
        <w:rPr>
          <w:rFonts w:ascii="Times New Roman" w:hAnsi="Times New Roman" w:cs="Times New Roman"/>
          <w:noProof/>
          <w:sz w:val="24"/>
          <w:szCs w:val="24"/>
          <w:lang w:eastAsia="tr-TR"/>
        </w:rPr>
        <w:pict>
          <v:shape id="Düz Ok Bağlayıcısı 24" o:spid="_x0000_s1037" type="#_x0000_t32" style="position:absolute;margin-left:250pt;margin-top:77.75pt;width:40.75pt;height:35.3pt;z-index:25167769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" strokecolor="black [3213]" strokeweight="1.5pt">
            <v:stroke endarrow="open"/>
          </v:shape>
        </w:pict>
      </w:r>
      <w:r>
        <w:rPr>
          <w:noProof/>
          <w:lang w:eastAsia="tr-TR"/>
        </w:rPr>
        <w:pict>
          <v:shape id="_x0000_s1033" type="#_x0000_t202" style="position:absolute;margin-left:302.45pt;margin-top:132.5pt;width:122.25pt;height:44.05pt;z-index:25171353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" filled="f" stroked="f">
            <v:textbox>
              <w:txbxContent>
                <w:p w:rsidR="006226DD" w:rsidRPr="006226DD" w:rsidRDefault="006226DD" w:rsidP="006226DD">
                  <w:pPr>
                    <w:spacing w:after="0" w:line="240" w:lineRule="auto"/>
                    <w:jc w:val="center"/>
                    <w:rPr>
                      <w:color w:val="FFFFFF" w:themeColor="background1"/>
                    </w:rPr>
                  </w:pPr>
                  <w:proofErr w:type="spellStart"/>
                  <w:r w:rsidRPr="006226DD">
                    <w:rPr>
                      <w:color w:val="FFFFFF" w:themeColor="background1"/>
                    </w:rPr>
                    <w:t>Red</w:t>
                  </w:r>
                  <w:proofErr w:type="spellEnd"/>
                </w:p>
                <w:p w:rsidR="006226DD" w:rsidRPr="006226DD" w:rsidRDefault="006226DD" w:rsidP="006226DD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color w:val="FFFFFF" w:themeColor="background1"/>
                      <w:sz w:val="20"/>
                      <w:szCs w:val="20"/>
                    </w:rPr>
                  </w:pPr>
                  <w:r w:rsidRPr="006226DD">
                    <w:rPr>
                      <w:color w:val="FFFFFF" w:themeColor="background1"/>
                    </w:rPr>
                    <w:t>Anabilim Dalı Başkanlığı</w:t>
                  </w:r>
                </w:p>
              </w:txbxContent>
            </v:textbox>
          </v:shape>
        </w:pict>
      </w:r>
      <w:r>
        <w:rPr>
          <w:noProof/>
          <w:lang w:eastAsia="tr-TR"/>
        </w:rPr>
        <w:pict>
          <v:shape id="Çapraz Köşesi Kesik Dikdörtgen 291" o:spid="_x0000_s1036" style="position:absolute;margin-left:303.5pt;margin-top:123.55pt;width:120.2pt;height:64.2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526540,8153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" path="m,l1390647,r135893,135893l1526540,815340r,l135893,815340,,679447,,xe" fillcolor="red" strokecolor="black [3213]" strokeweight="1.5pt">
            <v:path arrowok="t" o:connecttype="custom" o:connectlocs="0,0;1390647,0;1526540,135893;1526540,815340;1526540,815340;135893,815340;0,679447;0,0" o:connectangles="0,0,0,0,0,0,0,0"/>
          </v:shape>
        </w:pict>
      </w:r>
    </w:p>
    <w:p w:rsidR="00BD0783" w:rsidRDefault="00BD0783"/>
    <w:p w:rsidR="00BD0783" w:rsidRDefault="00BD0783"/>
    <w:p w:rsidR="00BD0783" w:rsidRDefault="00646B90">
      <w:r>
        <w:rPr>
          <w:rFonts w:ascii="Times New Roman" w:hAnsi="Times New Roman" w:cs="Times New Roman"/>
          <w:noProof/>
          <w:sz w:val="24"/>
          <w:szCs w:val="24"/>
          <w:lang w:eastAsia="tr-TR"/>
        </w:rPr>
        <w:pict>
          <v:shape id="Düz Ok Bağlayıcısı 23" o:spid="_x0000_s1035" type="#_x0000_t32" style="position:absolute;margin-left:180.7pt;margin-top:1.4pt;width:43.3pt;height:35.3pt;flip:x;z-index:25167667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" strokecolor="black [3213]" strokeweight="1.5pt">
            <v:stroke endarrow="open"/>
          </v:shape>
        </w:pict>
      </w:r>
    </w:p>
    <w:p w:rsidR="00BD0783" w:rsidRDefault="00646B90">
      <w:r>
        <w:rPr>
          <w:noProof/>
          <w:lang w:eastAsia="tr-TR"/>
        </w:rPr>
        <w:pict>
          <v:shape id="Çapraz Köşesi Kesik Dikdörtgen 289" o:spid="_x0000_s1034" style="position:absolute;margin-left:53.95pt;margin-top:18.95pt;width:120.2pt;height:64.2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526540,8153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" path="m,l1390647,r135893,135893l1526540,815340r,l135893,815340,,679447,,xe" fillcolor="#17365d [2415]" strokecolor="black [3213]" strokeweight="1.5pt">
            <v:path arrowok="t" o:connecttype="custom" o:connectlocs="0,0;1390647,0;1526540,135893;1526540,815340;1526540,815340;135893,815340;0,679447;0,0" o:connectangles="0,0,0,0,0,0,0,0"/>
          </v:shape>
        </w:pict>
      </w:r>
    </w:p>
    <w:p w:rsidR="00BD0783" w:rsidRDefault="00BD0783"/>
    <w:p w:rsidR="00BD0783" w:rsidRDefault="00BD0783"/>
    <w:p w:rsidR="00BD0783" w:rsidRDefault="00BD0783"/>
    <w:p w:rsidR="00BD0783" w:rsidRDefault="00BD0783"/>
    <w:p w:rsidR="00BD0783" w:rsidRDefault="00BD0783"/>
    <w:p w:rsidR="00BD0783" w:rsidRDefault="00BD0783"/>
    <w:p w:rsidR="00BD0783" w:rsidRDefault="00BD0783">
      <w:pPr>
        <w:rPr>
          <w:rFonts w:ascii="Times New Roman" w:hAnsi="Times New Roman" w:cs="Times New Roman"/>
          <w:sz w:val="24"/>
          <w:szCs w:val="24"/>
        </w:rPr>
      </w:pPr>
    </w:p>
    <w:p w:rsidR="00BD0783" w:rsidRDefault="00BD0783">
      <w:bookmarkStart w:id="0" w:name="_GoBack"/>
      <w:bookmarkEnd w:id="0"/>
    </w:p>
    <w:sectPr w:rsidR="00BD0783" w:rsidSect="004A6673">
      <w:pgSz w:w="11906" w:h="16838"/>
      <w:pgMar w:top="851" w:right="1418" w:bottom="567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zI1NzaysDA1tDS1NDBT0lEKTi0uzszPAykwrAUAQLNAXiwAAAA="/>
  </w:docVars>
  <w:rsids>
    <w:rsidRoot w:val="00BD0783"/>
    <w:rsid w:val="001933EC"/>
    <w:rsid w:val="0025217B"/>
    <w:rsid w:val="002B1541"/>
    <w:rsid w:val="003139F1"/>
    <w:rsid w:val="00423202"/>
    <w:rsid w:val="0044026D"/>
    <w:rsid w:val="004A6673"/>
    <w:rsid w:val="004D1A72"/>
    <w:rsid w:val="005843DF"/>
    <w:rsid w:val="006226DD"/>
    <w:rsid w:val="00646B90"/>
    <w:rsid w:val="00716DE8"/>
    <w:rsid w:val="00757FCF"/>
    <w:rsid w:val="0087468F"/>
    <w:rsid w:val="008759DF"/>
    <w:rsid w:val="008B0A37"/>
    <w:rsid w:val="00A31F6D"/>
    <w:rsid w:val="00A9653C"/>
    <w:rsid w:val="00B7110F"/>
    <w:rsid w:val="00B96DCF"/>
    <w:rsid w:val="00BA4B56"/>
    <w:rsid w:val="00BD0783"/>
    <w:rsid w:val="00C067FF"/>
    <w:rsid w:val="00C310F4"/>
    <w:rsid w:val="00CC2511"/>
    <w:rsid w:val="00DE61C6"/>
    <w:rsid w:val="00E44F42"/>
    <w:rsid w:val="00FD3EC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7"/>
    <o:shapelayout v:ext="edit">
      <o:idmap v:ext="edit" data="1"/>
      <o:rules v:ext="edit">
        <o:r id="V:Rule1" type="connector" idref="#Düz Ok Bağlayıcısı 2"/>
        <o:r id="V:Rule2" type="connector" idref="#Düz Ok Bağlayıcısı 6"/>
        <o:r id="V:Rule3" type="connector" idref="#Düz Ok Bağlayıcısı 23"/>
        <o:r id="V:Rule4" type="connector" idref="#Düz Ok Bağlayıcısı 288"/>
        <o:r id="V:Rule5" type="connector" idref="#Düz Ok Bağlayıcısı 26"/>
        <o:r id="V:Rule6" type="connector" idref="#Düz Ok Bağlayıcısı 24"/>
      </o:rules>
    </o:shapelayout>
  </w:shapeDefaults>
  <w:decimalSymbol w:val=","/>
  <w:listSeparator w:val=";"/>
  <w15:docId w15:val="{0F6F5CF8-C334-48F7-8B7C-E11397691E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D0783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4A667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FD3EC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D3EC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9010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9</Words>
  <Characters>167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Kullanıcısı</dc:creator>
  <cp:lastModifiedBy>Windows Kullanıcısı</cp:lastModifiedBy>
  <cp:revision>10</cp:revision>
  <dcterms:created xsi:type="dcterms:W3CDTF">2018-06-11T13:06:00Z</dcterms:created>
  <dcterms:modified xsi:type="dcterms:W3CDTF">2020-08-31T13:19:00Z</dcterms:modified>
</cp:coreProperties>
</file>